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5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0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840259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COAKL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27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0824 -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0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1Z</dcterms:created>
  <dcterms:modified xsi:type="dcterms:W3CDTF">2024-04-25T1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